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0426" w:rsidRDefault="004E2DB7">
      <w:r>
        <w:t>Timeline of Events for World War II</w:t>
      </w:r>
    </w:p>
    <w:p w:rsidR="004E2DB7" w:rsidRDefault="004E2DB7">
      <w:r>
        <w:t>On a separate piece of copy paper, create a timeline of events for World War II. You will begin with Hitler’s invasion of Poland in 1939, and end with the Japanese surrender in 1945. This timeline will include all major battles the United States was involved in during World War II in both the European Theater and the Pacific Theater. Along with the event, you must write a brief description of the event. In this description, be sure to include the importance of the battle and the outcome (who won, casualties, etc.). When writing these descriptions, be sure to write your own description, and DO NOT copy directly from the internet. If you are having trouble finding information, be sure to visit these sources:</w:t>
      </w:r>
    </w:p>
    <w:p w:rsidR="004E2DB7" w:rsidRDefault="004E2DB7"/>
    <w:p w:rsidR="004E2DB7" w:rsidRDefault="004E2DB7">
      <w:hyperlink r:id="rId5" w:history="1">
        <w:r w:rsidRPr="006A321F">
          <w:rPr>
            <w:rStyle w:val="Hyperlink"/>
          </w:rPr>
          <w:t>http://teachingamericanhistory.org/static/neh/interactives/wwii/lesson1/</w:t>
        </w:r>
      </w:hyperlink>
    </w:p>
    <w:p w:rsidR="004E2DB7" w:rsidRDefault="004E2DB7"/>
    <w:p w:rsidR="004E2DB7" w:rsidRDefault="004E2DB7">
      <w:hyperlink r:id="rId6" w:history="1">
        <w:r w:rsidRPr="006A321F">
          <w:rPr>
            <w:rStyle w:val="Hyperlink"/>
          </w:rPr>
          <w:t>http://www.eduplace.com/kids/socsci/books/applications/imaps/maps/g5s_u8/#top</w:t>
        </w:r>
      </w:hyperlink>
    </w:p>
    <w:p w:rsidR="004E2DB7" w:rsidRDefault="004E2DB7"/>
    <w:p w:rsidR="004E2DB7" w:rsidRDefault="004E2DB7">
      <w:hyperlink r:id="rId7" w:history="1">
        <w:r w:rsidRPr="006A321F">
          <w:rPr>
            <w:rStyle w:val="Hyperlink"/>
          </w:rPr>
          <w:t>http://www.cyberlearning-world.com/lessons/ushistory/ww2/europeantheater.htm</w:t>
        </w:r>
      </w:hyperlink>
    </w:p>
    <w:p w:rsidR="004E2DB7" w:rsidRDefault="004E2DB7"/>
    <w:p w:rsidR="00882E4A" w:rsidRDefault="004550DE" w:rsidP="004550DE">
      <w:r>
        <w:t>And include the following key events:</w:t>
      </w:r>
    </w:p>
    <w:p w:rsidR="004550DE" w:rsidRDefault="004550DE" w:rsidP="004550DE">
      <w:r>
        <w:t>Battle of Kasserine Pass</w:t>
      </w:r>
      <w:r>
        <w:tab/>
      </w:r>
      <w:r>
        <w:tab/>
      </w:r>
      <w:r>
        <w:tab/>
      </w:r>
      <w:r>
        <w:tab/>
      </w:r>
      <w:r>
        <w:tab/>
        <w:t>Battle of Guam</w:t>
      </w:r>
    </w:p>
    <w:p w:rsidR="004550DE" w:rsidRDefault="004550DE" w:rsidP="004550DE">
      <w:r>
        <w:t>Battle of Sicily</w:t>
      </w:r>
      <w:r>
        <w:tab/>
      </w:r>
      <w:r>
        <w:tab/>
      </w:r>
      <w:r>
        <w:tab/>
      </w:r>
      <w:r>
        <w:tab/>
      </w:r>
      <w:r>
        <w:tab/>
      </w:r>
      <w:r>
        <w:tab/>
        <w:t>Battle of Iwo Jima</w:t>
      </w:r>
    </w:p>
    <w:p w:rsidR="004550DE" w:rsidRDefault="004550DE" w:rsidP="004550DE">
      <w:r>
        <w:t>Battle of Salerno</w:t>
      </w:r>
      <w:r>
        <w:tab/>
      </w:r>
      <w:r>
        <w:tab/>
      </w:r>
      <w:r>
        <w:tab/>
      </w:r>
      <w:r>
        <w:tab/>
      </w:r>
      <w:r>
        <w:tab/>
        <w:t>Battle of Okinawa</w:t>
      </w:r>
      <w:r>
        <w:tab/>
      </w:r>
    </w:p>
    <w:p w:rsidR="004550DE" w:rsidRDefault="004550DE" w:rsidP="004550DE">
      <w:r>
        <w:t>Operation Overlord (D-Day)</w:t>
      </w:r>
      <w:r>
        <w:tab/>
      </w:r>
      <w:r>
        <w:tab/>
      </w:r>
      <w:r>
        <w:tab/>
      </w:r>
      <w:r>
        <w:tab/>
        <w:t>Battle of the Philippines</w:t>
      </w:r>
    </w:p>
    <w:p w:rsidR="004550DE" w:rsidRDefault="004550DE" w:rsidP="004550DE">
      <w:r>
        <w:t>Operation Market Garden</w:t>
      </w:r>
      <w:r>
        <w:tab/>
      </w:r>
      <w:r>
        <w:tab/>
      </w:r>
      <w:r>
        <w:tab/>
      </w:r>
      <w:r>
        <w:tab/>
        <w:t>Hiroshima</w:t>
      </w:r>
    </w:p>
    <w:p w:rsidR="004550DE" w:rsidRDefault="004550DE" w:rsidP="004550DE">
      <w:r>
        <w:t>Battle of the Bulge</w:t>
      </w:r>
      <w:r>
        <w:tab/>
      </w:r>
      <w:r>
        <w:tab/>
      </w:r>
      <w:r>
        <w:tab/>
      </w:r>
      <w:r>
        <w:tab/>
      </w:r>
      <w:r>
        <w:tab/>
        <w:t>Nagasaki</w:t>
      </w:r>
    </w:p>
    <w:p w:rsidR="004550DE" w:rsidRDefault="004550DE" w:rsidP="004550DE">
      <w:r>
        <w:t xml:space="preserve">Operation </w:t>
      </w:r>
      <w:proofErr w:type="spellStart"/>
      <w:r>
        <w:t>Nordwind</w:t>
      </w:r>
      <w:proofErr w:type="spellEnd"/>
      <w:r>
        <w:tab/>
      </w:r>
      <w:r>
        <w:tab/>
      </w:r>
      <w:r>
        <w:tab/>
      </w:r>
      <w:r>
        <w:tab/>
      </w:r>
      <w:r>
        <w:tab/>
        <w:t>German Surrender</w:t>
      </w:r>
    </w:p>
    <w:p w:rsidR="004550DE" w:rsidRDefault="004550DE" w:rsidP="004550DE">
      <w:r>
        <w:t>Battle of Berlin</w:t>
      </w:r>
      <w:r>
        <w:tab/>
      </w:r>
      <w:r>
        <w:tab/>
      </w:r>
      <w:r>
        <w:tab/>
      </w:r>
      <w:r>
        <w:tab/>
      </w:r>
      <w:r>
        <w:tab/>
      </w:r>
      <w:r>
        <w:tab/>
        <w:t>Yalta Conference</w:t>
      </w:r>
    </w:p>
    <w:p w:rsidR="004550DE" w:rsidRDefault="004550DE" w:rsidP="004550DE">
      <w:r>
        <w:t>Pearl Harbor</w:t>
      </w:r>
      <w:r>
        <w:tab/>
      </w:r>
      <w:r>
        <w:tab/>
      </w:r>
      <w:r>
        <w:tab/>
      </w:r>
      <w:r>
        <w:tab/>
      </w:r>
      <w:r>
        <w:tab/>
      </w:r>
      <w:r>
        <w:tab/>
      </w:r>
      <w:r w:rsidR="00882E4A">
        <w:t>German invasion of Poland</w:t>
      </w:r>
    </w:p>
    <w:p w:rsidR="004550DE" w:rsidRDefault="004550DE" w:rsidP="004550DE">
      <w:r>
        <w:t>Battle of Coral Sea</w:t>
      </w:r>
      <w:r w:rsidR="00882E4A">
        <w:tab/>
      </w:r>
      <w:r w:rsidR="00882E4A">
        <w:tab/>
      </w:r>
      <w:r w:rsidR="00882E4A">
        <w:tab/>
      </w:r>
      <w:r w:rsidR="00882E4A">
        <w:tab/>
      </w:r>
      <w:r w:rsidR="00882E4A">
        <w:tab/>
        <w:t>German invasion of USSR</w:t>
      </w:r>
    </w:p>
    <w:p w:rsidR="004550DE" w:rsidRDefault="004550DE" w:rsidP="004550DE">
      <w:r>
        <w:t>Battle of Midway</w:t>
      </w:r>
      <w:r w:rsidR="00882E4A">
        <w:tab/>
      </w:r>
      <w:r w:rsidR="00882E4A">
        <w:tab/>
      </w:r>
      <w:r w:rsidR="00882E4A">
        <w:tab/>
      </w:r>
      <w:r w:rsidR="00882E4A">
        <w:tab/>
      </w:r>
      <w:r w:rsidR="00882E4A">
        <w:tab/>
        <w:t>Potsdam Conference</w:t>
      </w:r>
    </w:p>
    <w:p w:rsidR="004550DE" w:rsidRDefault="004550DE" w:rsidP="004550DE">
      <w:r>
        <w:t>Battle of Guadalcanal</w:t>
      </w:r>
      <w:r w:rsidR="00882E4A">
        <w:tab/>
      </w:r>
      <w:r w:rsidR="00882E4A">
        <w:tab/>
      </w:r>
      <w:r w:rsidR="00882E4A">
        <w:tab/>
      </w:r>
      <w:r w:rsidR="00882E4A">
        <w:tab/>
      </w:r>
      <w:r w:rsidR="00882E4A">
        <w:tab/>
        <w:t>Japanese Surrender</w:t>
      </w:r>
    </w:p>
    <w:p w:rsidR="004550DE" w:rsidRDefault="004550DE" w:rsidP="004550DE">
      <w:r>
        <w:t>Battle of Tarawa</w:t>
      </w:r>
      <w:r w:rsidR="00882E4A">
        <w:tab/>
      </w:r>
      <w:r w:rsidR="00882E4A">
        <w:tab/>
      </w:r>
      <w:r w:rsidR="00882E4A">
        <w:tab/>
      </w:r>
      <w:r w:rsidR="00882E4A">
        <w:tab/>
      </w:r>
      <w:r w:rsidR="00882E4A">
        <w:tab/>
        <w:t>Battle of Britain</w:t>
      </w:r>
    </w:p>
    <w:p w:rsidR="004550DE" w:rsidRDefault="004550DE" w:rsidP="004550DE">
      <w:r>
        <w:t>Battle of Saipan</w:t>
      </w:r>
      <w:r w:rsidR="00882E4A">
        <w:tab/>
      </w:r>
      <w:r w:rsidR="00882E4A">
        <w:tab/>
      </w:r>
      <w:r w:rsidR="00882E4A">
        <w:tab/>
      </w:r>
      <w:r w:rsidR="00882E4A">
        <w:tab/>
      </w:r>
      <w:r w:rsidR="00882E4A">
        <w:tab/>
      </w:r>
      <w:r w:rsidR="00882E4A">
        <w:tab/>
        <w:t>Battle of Wake Island</w:t>
      </w:r>
    </w:p>
    <w:p w:rsidR="004E2DB7" w:rsidRDefault="004E2DB7"/>
    <w:p w:rsidR="004E2DB7" w:rsidRDefault="004E2DB7">
      <w:bookmarkStart w:id="0" w:name="_GoBack"/>
      <w:bookmarkEnd w:id="0"/>
    </w:p>
    <w:sectPr w:rsidR="004E2D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6673A1"/>
    <w:multiLevelType w:val="hybridMultilevel"/>
    <w:tmpl w:val="81EE0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tDA1MzUxMDQzNjVS0lEKTi0uzszPAykwrAUAsO2/RSwAAAA="/>
  </w:docVars>
  <w:rsids>
    <w:rsidRoot w:val="004E2DB7"/>
    <w:rsid w:val="004550DE"/>
    <w:rsid w:val="004E2DB7"/>
    <w:rsid w:val="00825E46"/>
    <w:rsid w:val="00882E4A"/>
    <w:rsid w:val="00935652"/>
    <w:rsid w:val="00E53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23D8D9-5E39-441F-8043-9E53BB56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2DB7"/>
    <w:rPr>
      <w:color w:val="0563C1" w:themeColor="hyperlink"/>
      <w:u w:val="single"/>
    </w:rPr>
  </w:style>
  <w:style w:type="paragraph" w:styleId="ListParagraph">
    <w:name w:val="List Paragraph"/>
    <w:basedOn w:val="Normal"/>
    <w:uiPriority w:val="34"/>
    <w:qFormat/>
    <w:rsid w:val="004550DE"/>
    <w:pPr>
      <w:ind w:left="720"/>
      <w:contextualSpacing/>
    </w:pPr>
  </w:style>
  <w:style w:type="paragraph" w:styleId="BalloonText">
    <w:name w:val="Balloon Text"/>
    <w:basedOn w:val="Normal"/>
    <w:link w:val="BalloonTextChar"/>
    <w:uiPriority w:val="99"/>
    <w:semiHidden/>
    <w:unhideWhenUsed/>
    <w:rsid w:val="00882E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E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yberlearning-world.com/lessons/ushistory/ww2/europeantheater.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duplace.com/kids/socsci/books/applications/imaps/maps/g5s_u8/#top" TargetMode="External"/><Relationship Id="rId5" Type="http://schemas.openxmlformats.org/officeDocument/2006/relationships/hyperlink" Target="http://teachingamericanhistory.org/static/neh/interactives/wwii/lesson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5</TotalTime>
  <Pages>2</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ake County Public Schools</Company>
  <LinksUpToDate>false</LinksUpToDate>
  <CharactersWithSpaces>1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elly</dc:creator>
  <cp:keywords/>
  <dc:description/>
  <cp:lastModifiedBy>Michael Kelly</cp:lastModifiedBy>
  <cp:revision>1</cp:revision>
  <cp:lastPrinted>2016-11-28T15:30:00Z</cp:lastPrinted>
  <dcterms:created xsi:type="dcterms:W3CDTF">2016-11-28T14:56:00Z</dcterms:created>
  <dcterms:modified xsi:type="dcterms:W3CDTF">2016-11-29T14:49:00Z</dcterms:modified>
</cp:coreProperties>
</file>